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0" w:name="X9c8e1772ee557f0d2775e63a723a42159921ea9"/>
    <w:p>
      <w:pPr>
        <w:pStyle w:val="Heading1"/>
      </w:pPr>
      <w:r>
        <w:t xml:space="preserve">Cover Letter for Petroleum Engineer Position in France Marseille</w:t>
      </w:r>
    </w:p>
    <w:p>
      <w:pPr>
        <w:pStyle w:val="FirstParagraph"/>
      </w:pPr>
      <w:r>
        <w:t xml:space="preserve">Dear [Hiring Manager's Name],</w:t>
      </w:r>
    </w:p>
    <w:p>
      <w:pPr>
        <w:pStyle w:val="BodyText"/>
      </w:pPr>
      <w:r>
        <w:t xml:space="preserve">I am writing to express my enthusiasm for the Petroleum Engineer position at [Company Name] in Marseille, France. As a highly motivated and experienced professional with a strong background in upstream oil and gas operations, I am eager to contribute my technical expertise and passion for energy solutions to a dynamic organization like yours. The opportunity to work in Marseille—a city renowned for its strategic location on the Mediterranean coast and its pivotal role in Europe’s energy infrastructure—resonates deeply with my career goals. My academic training, hands-on experience, and commitment to innovation align seamlessly with the requirements of this role, and I am confident that I can add significant value to your team.</w:t>
      </w:r>
    </w:p>
    <w:p>
      <w:pPr>
        <w:pStyle w:val="BodyText"/>
      </w:pPr>
      <w:r>
        <w:t xml:space="preserve">With over [X years] of experience in petroleum engineering, I have developed a comprehensive understanding of reservoir characterization, drilling optimization, production enhancement, and project management. My career has spanned multiple continents, including [mention any relevant locations], where I have worked on complex projects ranging from conventional hydrocarbon extraction to cutting-edge unconventional resource development. However, it is the unique challenges and opportunities presented by the energy sector in France—particularly in Marseille—that have sparked my interest in this position. The city’s proximity to key offshore fields, its historical significance as an energy hub, and its growing focus on sustainable practices make it an ideal location for a petroleum engineer like myself to thrive.</w:t>
      </w:r>
    </w:p>
    <w:p>
      <w:pPr>
        <w:pStyle w:val="BodyText"/>
      </w:pPr>
      <w:r>
        <w:t xml:space="preserve">My academic foundation in Petroleum Engineering from [University Name] equipped me with the theoretical knowledge and analytical skills necessary to tackle real-world challenges in the industry. During my studies, I focused on reservoir simulation, well log interpretation, and production data analysis, which have since become cornerstones of my professional expertise. Additionally, I hold certifications such as [mention any relevant certifications], which further solidify my ability to deliver results in a fast-paced and technically demanding environment.</w:t>
      </w:r>
    </w:p>
    <w:p>
      <w:pPr>
        <w:pStyle w:val="BodyText"/>
      </w:pPr>
      <w:r>
        <w:t xml:space="preserve">One of the aspects that excites me most about working in France Marseille is the region’s role in the energy transition. As global demand for clean and efficient energy solutions continues to rise, I have dedicated significant time to understanding how traditional petroleum engineering practices can be adapted to align with sustainability goals. For example, during my tenure at [Previous Company], I led a project that integrated carbon capture and storage (CCS) techniques into an existing offshore production field, reducing environmental impact while maintaining operational efficiency. This experience has not only deepened my technical acumen but also reinforced my commitment to responsible energy development—a principle that I believe is critical for the future of the industry.</w:t>
      </w:r>
    </w:p>
    <w:p>
      <w:pPr>
        <w:pStyle w:val="BodyText"/>
      </w:pPr>
      <w:r>
        <w:t xml:space="preserve">Marseille’s strategic location as a gateway between Europe and North Africa presents unique opportunities for collaboration and innovation in the petroleum sector. The city’s thriving industrial ecosystem, coupled with its access to international markets, makes it an ideal base for exploring new frontiers in energy. I am particularly drawn to the potential of leveraging advanced technologies such as artificial intelligence (AI) and machine learning (ML) to optimize reservoir management and enhance production efficiency. These tools are not only transformative for the industry but also align with France’s broader goals of modernizing its energy infrastructure.</w:t>
      </w:r>
    </w:p>
    <w:p>
      <w:pPr>
        <w:pStyle w:val="BodyText"/>
      </w:pPr>
      <w:r>
        <w:t xml:space="preserve">In my current role at [Current Company], I have consistently demonstrated my ability to lead cross-functional teams, manage complex projects from concept to execution, and deliver results that exceed expectations. For instance, I spearheaded the development of a new drilling strategy for a mature field in [Location], which resulted in a 15% increase in production while reducing operational costs by 10%. This project required close collaboration with geologists, data scientists, and operations managers—a testament to my ability to work effectively in multidisciplinary environments. I am confident that these skills will translate seamlessly into the challenges and opportunities present at [Company Name].</w:t>
      </w:r>
    </w:p>
    <w:p>
      <w:pPr>
        <w:pStyle w:val="BodyText"/>
      </w:pPr>
      <w:r>
        <w:t xml:space="preserve">What sets me apart as a Petroleum Engineer is my unwavering dedication to continuous learning and adaptability in the face of evolving industry demands. I regularly attend conferences, participate in professional development programs, and stay updated on the latest advancements in energy technology. For example, I recently completed a course on digital twins for reservoir modeling, which has equipped me with the tools to enhance predictive analytics and decision-making processes. This proactive approach ensures that I remain at the forefront of industry trends while delivering practical solutions to my employers.</w:t>
      </w:r>
    </w:p>
    <w:p>
      <w:pPr>
        <w:pStyle w:val="BodyText"/>
      </w:pPr>
      <w:r>
        <w:t xml:space="preserve">Working in France Marseille would allow me to combine my technical expertise with a deep appreciation for the region’s cultural and economic landscape. The city’s vibrant energy sector, combined with its commitment to innovation and sustainability, offers an environment where I can grow both professionally and personally. I am particularly interested in contributing to initiatives that balance the demands of hydrocarbon production with the imperative to reduce environmental impact—a challenge that requires both technical precision and creative problem-solving.</w:t>
      </w:r>
    </w:p>
    <w:p>
      <w:pPr>
        <w:pStyle w:val="BodyText"/>
      </w:pPr>
      <w:r>
        <w:t xml:space="preserve">Thank you for considering my application. I would welcome the opportunity to discuss how my background, skills, and passion for petroleum engineering align with the goals of [Company Name]. I am available at your convenience for an interview and can be reached at [Your Phone Number] or [Your Email Address]. I look forward to the possibility of contributing to your team and supporting the continued success of your organization in France Marseill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France Marseille</dc:title>
  <dc:creator/>
  <dc:language>en</dc:language>
  <cp:keywords/>
  <dcterms:created xsi:type="dcterms:W3CDTF">2026-07-23T08:54:30Z</dcterms:created>
  <dcterms:modified xsi:type="dcterms:W3CDTF">2026-07-23T08:54:30Z</dcterms:modified>
</cp:coreProperties>
</file>

<file path=docProps/custom.xml><?xml version="1.0" encoding="utf-8"?>
<Properties xmlns="http://schemas.openxmlformats.org/officeDocument/2006/custom-properties" xmlns:vt="http://schemas.openxmlformats.org/officeDocument/2006/docPropsVTypes"/>
</file>